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75f91c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75f91ca-ac73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QQ7DMAxC+wD//yU/8AzubZdJ9qFZpqY9oBAwDupnCK/6BoACiyjNywe/499vKFZPUfT0yxYP9DTeszrAK6mZ8govNHuc4DUW5NXN+WGIzjjQ14PZHLy99tD2/Gy+1sOoXm/59o6sRGO1n7XWQxUZzLemSpb7k71XtnPv7qDebLkyWj/CfqlvcsC6FqzI2i8mGUn8w/r8yiydBwmZ2vuli02pN9cd1/WmnCH9Fw/8xyjSXm7iwoX/qEFVcmatB208OJwbde+/yRg4T63Mvn9wQgZj7DXf4Sg/eaKvpw9QiUKd5LOerI84+/4R501DZ130twpp8UKP9N8gReWTfs74Lz3p6P7iRJiAOTg/GauQJKyL+0FFDPtQdeC/9953v0hUWSHSp2i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just a fan of building my own stuff and having full control.</w:t>
      </w:r>
      <w:r>
        <w:t xml:space="preserve"> </w:t>
      </w:r>
      <w:r>
        <w:t xml:space="preserve">Something like Disqus is out of the question for instance but I like the</w:t>
      </w:r>
      <w:r>
        <w:t xml:space="preserve"> </w:t>
      </w:r>
      <w:r>
        <w:t xml:space="preserve">flow with Remarkbox.</w:t>
      </w:r>
    </w:p>
    <w:p>
      <w:pPr>
        <w:pStyle w:val="BodyText"/>
      </w:pPr>
      <w:r>
        <w:t xml:space="preserve">How much control do I have though? Can I easily switch the sorting so</w:t>
      </w:r>
      <w:r>
        <w:t xml:space="preserve"> </w:t>
      </w:r>
      <w:r>
        <w:t xml:space="preserve">newest remarks come first? Can I change the text on all the</w:t>
      </w:r>
      <w:r>
        <w:t xml:space="preserve"> </w:t>
      </w:r>
      <w:r>
        <w:t xml:space="preserve">butttons/links? Can I replace "collapse" with an icon and move it to</w:t>
      </w:r>
      <w:r>
        <w:t xml:space="preserve"> </w:t>
      </w:r>
      <w:r>
        <w:t xml:space="preserve">the left under the avatar? I don't even have to pose the question if I</w:t>
      </w:r>
      <w:r>
        <w:t xml:space="preserve"> </w:t>
      </w:r>
      <w:r>
        <w:t xml:space="preserve">buil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75f91ca-ac73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b75f91ca-ac73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b75f91ca-ac73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75f91ca</dc:title>
  <dc:creator/>
  <cp:keywords/>
  <dcterms:created xsi:type="dcterms:W3CDTF">2026-05-02T12:55:32Z</dcterms:created>
  <dcterms:modified xsi:type="dcterms:W3CDTF">2026-05-02T12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